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9AEBC" w14:textId="0CE8CA71" w:rsidR="008378B7" w:rsidRPr="00200001" w:rsidRDefault="00DE3888" w:rsidP="00DE3888">
      <w:pPr>
        <w:jc w:val="center"/>
        <w:rPr>
          <w:b/>
          <w:bCs/>
        </w:rPr>
      </w:pPr>
      <w:r w:rsidRPr="00200001">
        <w:rPr>
          <w:b/>
          <w:bCs/>
        </w:rPr>
        <w:t>Assignment 3</w:t>
      </w:r>
    </w:p>
    <w:p w14:paraId="59AAF816" w14:textId="0EFC5630" w:rsidR="00DE3888" w:rsidRPr="00200001" w:rsidRDefault="00DE3888" w:rsidP="005F5555">
      <w:pPr>
        <w:rPr>
          <w:b/>
          <w:bCs/>
        </w:rPr>
      </w:pPr>
    </w:p>
    <w:p w14:paraId="01831C06" w14:textId="4522885A" w:rsidR="00DE3888" w:rsidRPr="009E75DA" w:rsidRDefault="009E75DA" w:rsidP="005F5555">
      <w:pPr>
        <w:rPr>
          <w:b/>
          <w:bCs/>
          <w:u w:val="single"/>
        </w:rPr>
      </w:pPr>
      <w:r w:rsidRPr="009E75DA">
        <w:rPr>
          <w:b/>
          <w:bCs/>
          <w:u w:val="single"/>
        </w:rPr>
        <w:t xml:space="preserve">Ans to the question no: </w:t>
      </w:r>
      <w:r w:rsidR="00DE3888" w:rsidRPr="009E75DA">
        <w:rPr>
          <w:b/>
          <w:bCs/>
          <w:u w:val="single"/>
        </w:rPr>
        <w:t>1</w:t>
      </w:r>
    </w:p>
    <w:p w14:paraId="0F9939FD" w14:textId="77777777" w:rsidR="005F5555" w:rsidRPr="005F5555" w:rsidRDefault="00DE3888" w:rsidP="005F5555">
      <w:r>
        <w:t xml:space="preserve"> </w:t>
      </w:r>
      <w:r w:rsidR="005F5555" w:rsidRPr="005F5555">
        <w:t xml:space="preserve">function </w:t>
      </w:r>
      <w:proofErr w:type="spellStart"/>
      <w:r w:rsidR="005F5555" w:rsidRPr="005F5555">
        <w:t>showresults</w:t>
      </w:r>
      <w:proofErr w:type="spellEnd"/>
      <w:r w:rsidR="005F5555" w:rsidRPr="005F5555">
        <w:t>() {</w:t>
      </w:r>
    </w:p>
    <w:p w14:paraId="0452656C" w14:textId="77777777" w:rsidR="005F5555" w:rsidRPr="005F5555" w:rsidRDefault="005F5555" w:rsidP="005F5555"/>
    <w:p w14:paraId="680990C9" w14:textId="77777777" w:rsidR="005F5555" w:rsidRPr="005F5555" w:rsidRDefault="005F5555" w:rsidP="005F5555">
      <w:r w:rsidRPr="005F5555">
        <w:t xml:space="preserve">    var name = </w:t>
      </w:r>
      <w:proofErr w:type="spellStart"/>
      <w:r w:rsidRPr="005F5555">
        <w:t>document.getElementById</w:t>
      </w:r>
      <w:proofErr w:type="spellEnd"/>
      <w:r w:rsidRPr="005F5555">
        <w:t>('Name').value</w:t>
      </w:r>
    </w:p>
    <w:p w14:paraId="520463D5" w14:textId="77777777" w:rsidR="005F5555" w:rsidRPr="005F5555" w:rsidRDefault="005F5555" w:rsidP="005F5555"/>
    <w:p w14:paraId="0D76C30A" w14:textId="77777777" w:rsidR="005F5555" w:rsidRPr="005F5555" w:rsidRDefault="005F5555" w:rsidP="005F5555">
      <w:r w:rsidRPr="005F5555">
        <w:t xml:space="preserve">    var marks = </w:t>
      </w:r>
      <w:proofErr w:type="spellStart"/>
      <w:r w:rsidRPr="005F5555">
        <w:t>parseInt</w:t>
      </w:r>
      <w:proofErr w:type="spellEnd"/>
      <w:r w:rsidRPr="005F5555">
        <w:t>(</w:t>
      </w:r>
      <w:proofErr w:type="spellStart"/>
      <w:r w:rsidRPr="005F5555">
        <w:t>document.getElementById</w:t>
      </w:r>
      <w:proofErr w:type="spellEnd"/>
      <w:r w:rsidRPr="005F5555">
        <w:t>('</w:t>
      </w:r>
      <w:proofErr w:type="spellStart"/>
      <w:r w:rsidRPr="005F5555">
        <w:t>TotalMark</w:t>
      </w:r>
      <w:proofErr w:type="spellEnd"/>
      <w:r w:rsidRPr="005F5555">
        <w:t>').value)</w:t>
      </w:r>
    </w:p>
    <w:p w14:paraId="20251640" w14:textId="77777777" w:rsidR="005F5555" w:rsidRPr="005F5555" w:rsidRDefault="005F5555" w:rsidP="005F5555">
      <w:r w:rsidRPr="005F5555">
        <w:t>    var grade = ""</w:t>
      </w:r>
    </w:p>
    <w:p w14:paraId="13D9FD6A" w14:textId="77777777" w:rsidR="005F5555" w:rsidRPr="005F5555" w:rsidRDefault="005F5555" w:rsidP="005F5555">
      <w:r w:rsidRPr="005F5555">
        <w:t> if (marks &gt; = 90 % ) {</w:t>
      </w:r>
    </w:p>
    <w:p w14:paraId="2CDB99F6" w14:textId="77777777" w:rsidR="005F5555" w:rsidRPr="005F5555" w:rsidRDefault="005F5555" w:rsidP="005F5555"/>
    <w:p w14:paraId="7FAE2CA8" w14:textId="77777777" w:rsidR="005F5555" w:rsidRPr="005F5555" w:rsidRDefault="005F5555" w:rsidP="005F5555">
      <w:r w:rsidRPr="005F5555">
        <w:t>        grade = 4.00</w:t>
      </w:r>
    </w:p>
    <w:p w14:paraId="57F4355F" w14:textId="77777777" w:rsidR="005F5555" w:rsidRPr="005F5555" w:rsidRDefault="005F5555" w:rsidP="005F5555"/>
    <w:p w14:paraId="4EB05F98" w14:textId="77777777" w:rsidR="005F5555" w:rsidRPr="005F5555" w:rsidRDefault="005F5555" w:rsidP="005F5555">
      <w:r w:rsidRPr="005F5555">
        <w:t>    }</w:t>
      </w:r>
    </w:p>
    <w:p w14:paraId="5F501B24" w14:textId="77777777" w:rsidR="005F5555" w:rsidRPr="005F5555" w:rsidRDefault="005F5555" w:rsidP="005F5555"/>
    <w:p w14:paraId="1F2E1483" w14:textId="77777777" w:rsidR="005F5555" w:rsidRPr="005F5555" w:rsidRDefault="005F5555" w:rsidP="005F5555">
      <w:r w:rsidRPr="005F5555">
        <w:t>    else if (marks &gt; = 85 % &amp;&amp; marks &lt;= 90 %) {</w:t>
      </w:r>
    </w:p>
    <w:p w14:paraId="45D5B6AA" w14:textId="77777777" w:rsidR="005F5555" w:rsidRPr="005F5555" w:rsidRDefault="005F5555" w:rsidP="005F5555"/>
    <w:p w14:paraId="32CD5FC4" w14:textId="77777777" w:rsidR="005F5555" w:rsidRPr="005F5555" w:rsidRDefault="005F5555" w:rsidP="005F5555">
      <w:r w:rsidRPr="005F5555">
        <w:t>        grade = 3.70</w:t>
      </w:r>
    </w:p>
    <w:p w14:paraId="0BDFAB09" w14:textId="77777777" w:rsidR="005F5555" w:rsidRPr="005F5555" w:rsidRDefault="005F5555" w:rsidP="005F5555"/>
    <w:p w14:paraId="1EB14107" w14:textId="77777777" w:rsidR="005F5555" w:rsidRPr="005F5555" w:rsidRDefault="005F5555" w:rsidP="005F5555">
      <w:r w:rsidRPr="005F5555">
        <w:t>    }</w:t>
      </w:r>
    </w:p>
    <w:p w14:paraId="11186B55" w14:textId="77777777" w:rsidR="005F5555" w:rsidRPr="005F5555" w:rsidRDefault="005F5555" w:rsidP="005F5555"/>
    <w:p w14:paraId="70DA61C9" w14:textId="77777777" w:rsidR="005F5555" w:rsidRPr="005F5555" w:rsidRDefault="005F5555" w:rsidP="005F5555">
      <w:r w:rsidRPr="005F5555">
        <w:t>    else if (marks &gt; = 80 % &amp;&amp; marks &lt;= 85 %) {</w:t>
      </w:r>
    </w:p>
    <w:p w14:paraId="04E647EC" w14:textId="77777777" w:rsidR="005F5555" w:rsidRPr="005F5555" w:rsidRDefault="005F5555" w:rsidP="005F5555"/>
    <w:p w14:paraId="1161CB6E" w14:textId="77777777" w:rsidR="005F5555" w:rsidRPr="005F5555" w:rsidRDefault="005F5555" w:rsidP="005F5555">
      <w:r w:rsidRPr="005F5555">
        <w:t>        grade = 3.30</w:t>
      </w:r>
    </w:p>
    <w:p w14:paraId="6FC5F241" w14:textId="77777777" w:rsidR="005F5555" w:rsidRPr="005F5555" w:rsidRDefault="005F5555" w:rsidP="005F5555"/>
    <w:p w14:paraId="17EBA9C4" w14:textId="77777777" w:rsidR="005F5555" w:rsidRPr="005F5555" w:rsidRDefault="005F5555" w:rsidP="005F5555">
      <w:r w:rsidRPr="005F5555">
        <w:t>    }</w:t>
      </w:r>
    </w:p>
    <w:p w14:paraId="46DC8B4F" w14:textId="77777777" w:rsidR="005F5555" w:rsidRPr="005F5555" w:rsidRDefault="005F5555" w:rsidP="005F5555">
      <w:r w:rsidRPr="005F5555">
        <w:t>    else if (marks &gt; = 75 % &amp;&amp; marks &lt;= 80 %) {</w:t>
      </w:r>
    </w:p>
    <w:p w14:paraId="15D93E01" w14:textId="77777777" w:rsidR="005F5555" w:rsidRPr="005F5555" w:rsidRDefault="005F5555" w:rsidP="005F5555"/>
    <w:p w14:paraId="4A2C59D8" w14:textId="77777777" w:rsidR="005F5555" w:rsidRPr="005F5555" w:rsidRDefault="005F5555" w:rsidP="005F5555">
      <w:r w:rsidRPr="005F5555">
        <w:t>        grade = 3.00</w:t>
      </w:r>
    </w:p>
    <w:p w14:paraId="227F9720" w14:textId="77777777" w:rsidR="005F5555" w:rsidRPr="005F5555" w:rsidRDefault="005F5555" w:rsidP="005F5555"/>
    <w:p w14:paraId="13D5706F" w14:textId="77777777" w:rsidR="005F5555" w:rsidRPr="005F5555" w:rsidRDefault="005F5555" w:rsidP="005F5555">
      <w:r w:rsidRPr="005F5555">
        <w:t>    }</w:t>
      </w:r>
    </w:p>
    <w:p w14:paraId="7E470293" w14:textId="77777777" w:rsidR="005F5555" w:rsidRPr="005F5555" w:rsidRDefault="005F5555" w:rsidP="005F5555">
      <w:r w:rsidRPr="005F5555">
        <w:t>    else if (marks &gt; = 70 % &amp;&amp; marks &lt;= 75 %) {</w:t>
      </w:r>
    </w:p>
    <w:p w14:paraId="053AC0B6" w14:textId="77777777" w:rsidR="005F5555" w:rsidRPr="005F5555" w:rsidRDefault="005F5555" w:rsidP="005F5555"/>
    <w:p w14:paraId="39FFAA9C" w14:textId="77777777" w:rsidR="005F5555" w:rsidRPr="005F5555" w:rsidRDefault="005F5555" w:rsidP="005F5555">
      <w:r w:rsidRPr="005F5555">
        <w:t>        grade = 2.70</w:t>
      </w:r>
    </w:p>
    <w:p w14:paraId="2040E7C2" w14:textId="77777777" w:rsidR="005F5555" w:rsidRPr="005F5555" w:rsidRDefault="005F5555" w:rsidP="005F5555"/>
    <w:p w14:paraId="7507C315" w14:textId="77777777" w:rsidR="005F5555" w:rsidRPr="005F5555" w:rsidRDefault="005F5555" w:rsidP="005F5555">
      <w:r w:rsidRPr="005F5555">
        <w:t>    }</w:t>
      </w:r>
    </w:p>
    <w:p w14:paraId="45D3F304" w14:textId="77777777" w:rsidR="005F5555" w:rsidRPr="005F5555" w:rsidRDefault="005F5555" w:rsidP="005F5555"/>
    <w:p w14:paraId="6F1EB9FD" w14:textId="77777777" w:rsidR="005F5555" w:rsidRPr="005F5555" w:rsidRDefault="005F5555" w:rsidP="005F5555">
      <w:r w:rsidRPr="005F5555">
        <w:t>    else if (marks &gt; = 65 % &amp;&amp; marks &lt;= 70 %) {</w:t>
      </w:r>
    </w:p>
    <w:p w14:paraId="08D22170" w14:textId="77777777" w:rsidR="005F5555" w:rsidRPr="005F5555" w:rsidRDefault="005F5555" w:rsidP="005F5555"/>
    <w:p w14:paraId="0059895A" w14:textId="77777777" w:rsidR="005F5555" w:rsidRPr="005F5555" w:rsidRDefault="005F5555" w:rsidP="005F5555">
      <w:r w:rsidRPr="005F5555">
        <w:t>        grade = 2.30</w:t>
      </w:r>
    </w:p>
    <w:p w14:paraId="05F6F600" w14:textId="77777777" w:rsidR="005F5555" w:rsidRPr="005F5555" w:rsidRDefault="005F5555" w:rsidP="005F5555"/>
    <w:p w14:paraId="6E48093C" w14:textId="77777777" w:rsidR="005F5555" w:rsidRPr="005F5555" w:rsidRDefault="005F5555" w:rsidP="005F5555">
      <w:r w:rsidRPr="005F5555">
        <w:t>    }</w:t>
      </w:r>
    </w:p>
    <w:p w14:paraId="5C972397" w14:textId="77777777" w:rsidR="005F5555" w:rsidRPr="005F5555" w:rsidRDefault="005F5555" w:rsidP="005F5555"/>
    <w:p w14:paraId="2D3D34FE" w14:textId="77777777" w:rsidR="005F5555" w:rsidRPr="005F5555" w:rsidRDefault="005F5555" w:rsidP="005F5555">
      <w:r w:rsidRPr="005F5555">
        <w:t>    else if (marks &gt; = 60 % &amp;&amp; marks &lt;= 65 %) {</w:t>
      </w:r>
    </w:p>
    <w:p w14:paraId="2026C5A6" w14:textId="77777777" w:rsidR="005F5555" w:rsidRPr="005F5555" w:rsidRDefault="005F5555" w:rsidP="005F5555"/>
    <w:p w14:paraId="0A792ED3" w14:textId="77777777" w:rsidR="005F5555" w:rsidRPr="005F5555" w:rsidRDefault="005F5555" w:rsidP="005F5555">
      <w:r w:rsidRPr="005F5555">
        <w:t>        grade = 2.00</w:t>
      </w:r>
    </w:p>
    <w:p w14:paraId="66060CFF" w14:textId="77777777" w:rsidR="005F5555" w:rsidRPr="005F5555" w:rsidRDefault="005F5555" w:rsidP="005F5555"/>
    <w:p w14:paraId="112D8342" w14:textId="77777777" w:rsidR="005F5555" w:rsidRPr="005F5555" w:rsidRDefault="005F5555" w:rsidP="005F5555">
      <w:r w:rsidRPr="005F5555">
        <w:t>    }</w:t>
      </w:r>
    </w:p>
    <w:p w14:paraId="1A112EAE" w14:textId="77777777" w:rsidR="005F5555" w:rsidRPr="005F5555" w:rsidRDefault="005F5555" w:rsidP="005F5555">
      <w:r w:rsidRPr="005F5555">
        <w:t>    else if (marks &gt; = 55 % &amp;&amp; marks &lt;= 60 %) {</w:t>
      </w:r>
    </w:p>
    <w:p w14:paraId="2038896D" w14:textId="77777777" w:rsidR="005F5555" w:rsidRPr="005F5555" w:rsidRDefault="005F5555" w:rsidP="005F5555"/>
    <w:p w14:paraId="33FCE7A0" w14:textId="77777777" w:rsidR="005F5555" w:rsidRPr="005F5555" w:rsidRDefault="005F5555" w:rsidP="005F5555">
      <w:r w:rsidRPr="005F5555">
        <w:t>        grade = 1.70</w:t>
      </w:r>
    </w:p>
    <w:p w14:paraId="084EB47A" w14:textId="77777777" w:rsidR="005F5555" w:rsidRPr="005F5555" w:rsidRDefault="005F5555" w:rsidP="005F5555"/>
    <w:p w14:paraId="4E6E6D82" w14:textId="77777777" w:rsidR="005F5555" w:rsidRPr="005F5555" w:rsidRDefault="005F5555" w:rsidP="005F5555">
      <w:r w:rsidRPr="005F5555">
        <w:t>    }</w:t>
      </w:r>
    </w:p>
    <w:p w14:paraId="7D6BEF1C" w14:textId="77777777" w:rsidR="005F5555" w:rsidRPr="005F5555" w:rsidRDefault="005F5555" w:rsidP="005F5555">
      <w:r w:rsidRPr="005F5555">
        <w:t>    else if (marks &gt; = 50 % &amp;&amp; marks &lt;= 55 %) {</w:t>
      </w:r>
    </w:p>
    <w:p w14:paraId="30C1120A" w14:textId="77777777" w:rsidR="005F5555" w:rsidRPr="005F5555" w:rsidRDefault="005F5555" w:rsidP="005F5555"/>
    <w:p w14:paraId="79DDCFB0" w14:textId="77777777" w:rsidR="005F5555" w:rsidRPr="005F5555" w:rsidRDefault="005F5555" w:rsidP="005F5555">
      <w:r w:rsidRPr="005F5555">
        <w:t>        grade = 1.30</w:t>
      </w:r>
    </w:p>
    <w:p w14:paraId="4D758CC5" w14:textId="77777777" w:rsidR="005F5555" w:rsidRPr="005F5555" w:rsidRDefault="005F5555" w:rsidP="005F5555"/>
    <w:p w14:paraId="31A648E5" w14:textId="77777777" w:rsidR="005F5555" w:rsidRPr="005F5555" w:rsidRDefault="005F5555" w:rsidP="005F5555">
      <w:r w:rsidRPr="005F5555">
        <w:t>    }</w:t>
      </w:r>
    </w:p>
    <w:p w14:paraId="53473F2C" w14:textId="77777777" w:rsidR="005F5555" w:rsidRPr="005F5555" w:rsidRDefault="005F5555" w:rsidP="005F5555">
      <w:r w:rsidRPr="005F5555">
        <w:lastRenderedPageBreak/>
        <w:t>    else if (marks &lt;= 50 %) {</w:t>
      </w:r>
    </w:p>
    <w:p w14:paraId="6F4F6DD9" w14:textId="77777777" w:rsidR="005F5555" w:rsidRPr="005F5555" w:rsidRDefault="005F5555" w:rsidP="005F5555"/>
    <w:p w14:paraId="55360921" w14:textId="77777777" w:rsidR="005F5555" w:rsidRPr="005F5555" w:rsidRDefault="005F5555" w:rsidP="005F5555">
      <w:r w:rsidRPr="005F5555">
        <w:t>        grade = 1.00</w:t>
      </w:r>
    </w:p>
    <w:p w14:paraId="15091507" w14:textId="77777777" w:rsidR="005F5555" w:rsidRPr="005F5555" w:rsidRDefault="005F5555" w:rsidP="005F5555"/>
    <w:p w14:paraId="18785F73" w14:textId="77777777" w:rsidR="005F5555" w:rsidRPr="005F5555" w:rsidRDefault="005F5555" w:rsidP="005F5555">
      <w:r w:rsidRPr="005F5555">
        <w:t>    }</w:t>
      </w:r>
    </w:p>
    <w:p w14:paraId="5CF27134" w14:textId="77777777" w:rsidR="005F5555" w:rsidRPr="005F5555" w:rsidRDefault="005F5555" w:rsidP="005F5555"/>
    <w:p w14:paraId="5BEDBB18" w14:textId="77777777" w:rsidR="005F5555" w:rsidRPr="005F5555" w:rsidRDefault="005F5555" w:rsidP="005F5555">
      <w:r w:rsidRPr="005F5555">
        <w:t>    else {</w:t>
      </w:r>
    </w:p>
    <w:p w14:paraId="4A2F7470" w14:textId="77777777" w:rsidR="005F5555" w:rsidRPr="005F5555" w:rsidRDefault="005F5555" w:rsidP="005F5555"/>
    <w:p w14:paraId="1992DC09" w14:textId="77777777" w:rsidR="005F5555" w:rsidRPr="005F5555" w:rsidRDefault="005F5555" w:rsidP="005F5555">
      <w:r w:rsidRPr="005F5555">
        <w:t>        grade = 0</w:t>
      </w:r>
    </w:p>
    <w:p w14:paraId="320FF599" w14:textId="77777777" w:rsidR="005F5555" w:rsidRPr="005F5555" w:rsidRDefault="005F5555" w:rsidP="005F5555">
      <w:r w:rsidRPr="005F5555">
        <w:br/>
      </w:r>
    </w:p>
    <w:p w14:paraId="294DCE7E" w14:textId="77777777" w:rsidR="005F5555" w:rsidRPr="005F5555" w:rsidRDefault="005F5555" w:rsidP="005F5555">
      <w:r w:rsidRPr="005F5555">
        <w:t>    }</w:t>
      </w:r>
    </w:p>
    <w:p w14:paraId="28F77E6F" w14:textId="77777777" w:rsidR="005F5555" w:rsidRPr="005F5555" w:rsidRDefault="005F5555" w:rsidP="005F5555"/>
    <w:p w14:paraId="39BA26D1" w14:textId="77777777" w:rsidR="005F5555" w:rsidRPr="005F5555" w:rsidRDefault="005F5555" w:rsidP="005F5555">
      <w:r w:rsidRPr="005F5555">
        <w:t xml:space="preserve">    </w:t>
      </w:r>
      <w:proofErr w:type="spellStart"/>
      <w:r w:rsidRPr="005F5555">
        <w:t>document.getElementById</w:t>
      </w:r>
      <w:proofErr w:type="spellEnd"/>
      <w:r w:rsidRPr="005F5555">
        <w:t>('show').</w:t>
      </w:r>
      <w:proofErr w:type="spellStart"/>
      <w:r w:rsidRPr="005F5555">
        <w:t>innerText</w:t>
      </w:r>
      <w:proofErr w:type="spellEnd"/>
      <w:r w:rsidRPr="005F5555">
        <w:t xml:space="preserve"> = "final result: " + name + grade</w:t>
      </w:r>
    </w:p>
    <w:p w14:paraId="356FE622" w14:textId="77777777" w:rsidR="005F5555" w:rsidRPr="005F5555" w:rsidRDefault="005F5555" w:rsidP="005F5555"/>
    <w:p w14:paraId="20DC87C3" w14:textId="77777777" w:rsidR="005F5555" w:rsidRPr="005F5555" w:rsidRDefault="005F5555" w:rsidP="005F5555">
      <w:r w:rsidRPr="005F5555">
        <w:t>}</w:t>
      </w:r>
    </w:p>
    <w:p w14:paraId="019BCBE8" w14:textId="5A4903EB" w:rsidR="00DE3888" w:rsidRDefault="00DE3888" w:rsidP="005F5555"/>
    <w:p w14:paraId="1E6E0F7E" w14:textId="77777777" w:rsidR="009E75DA" w:rsidRPr="00200001" w:rsidRDefault="009E75DA" w:rsidP="009E75DA">
      <w:pPr>
        <w:rPr>
          <w:b/>
          <w:bCs/>
        </w:rPr>
      </w:pPr>
    </w:p>
    <w:p w14:paraId="7F5521B9" w14:textId="73F3EA19" w:rsidR="009E75DA" w:rsidRPr="009E75DA" w:rsidRDefault="009E75DA" w:rsidP="009E75DA">
      <w:pPr>
        <w:rPr>
          <w:b/>
          <w:bCs/>
          <w:u w:val="single"/>
        </w:rPr>
      </w:pPr>
      <w:r w:rsidRPr="009E75DA">
        <w:rPr>
          <w:b/>
          <w:bCs/>
          <w:u w:val="single"/>
        </w:rPr>
        <w:t xml:space="preserve">Ans to the question no: </w:t>
      </w:r>
      <w:r>
        <w:rPr>
          <w:b/>
          <w:bCs/>
          <w:u w:val="single"/>
        </w:rPr>
        <w:t>2</w:t>
      </w:r>
    </w:p>
    <w:p w14:paraId="6434E113" w14:textId="4CCE3903" w:rsidR="00200001" w:rsidRDefault="00200001" w:rsidP="005F5555">
      <w:pPr>
        <w:rPr>
          <w:b/>
          <w:bCs/>
        </w:rPr>
      </w:pPr>
    </w:p>
    <w:p w14:paraId="4791D524" w14:textId="40AAAA8F" w:rsidR="00200001" w:rsidRPr="00200001" w:rsidRDefault="00200001" w:rsidP="005F5555"/>
    <w:p w14:paraId="639906FC" w14:textId="77777777" w:rsidR="00200001" w:rsidRPr="00200001" w:rsidRDefault="00200001" w:rsidP="00200001">
      <w:r w:rsidRPr="00200001">
        <w:t xml:space="preserve">function </w:t>
      </w:r>
      <w:proofErr w:type="spellStart"/>
      <w:r w:rsidRPr="00200001">
        <w:t>showdetails</w:t>
      </w:r>
      <w:proofErr w:type="spellEnd"/>
      <w:r w:rsidRPr="00200001">
        <w:t>() {</w:t>
      </w:r>
    </w:p>
    <w:p w14:paraId="00ADCC97" w14:textId="77777777" w:rsidR="00200001" w:rsidRPr="00200001" w:rsidRDefault="00200001" w:rsidP="00200001"/>
    <w:p w14:paraId="268E6492" w14:textId="77777777" w:rsidR="00200001" w:rsidRPr="00200001" w:rsidRDefault="00200001" w:rsidP="00200001">
      <w:r w:rsidRPr="00200001">
        <w:t xml:space="preserve">    var name = </w:t>
      </w:r>
      <w:proofErr w:type="spellStart"/>
      <w:r w:rsidRPr="00200001">
        <w:t>document.getElementById</w:t>
      </w:r>
      <w:proofErr w:type="spellEnd"/>
      <w:r w:rsidRPr="00200001">
        <w:t>('Name').value</w:t>
      </w:r>
    </w:p>
    <w:p w14:paraId="3FB4F2DB" w14:textId="77777777" w:rsidR="00200001" w:rsidRPr="00200001" w:rsidRDefault="00200001" w:rsidP="00200001"/>
    <w:p w14:paraId="1BD59B48" w14:textId="58AF33EE" w:rsidR="00200001" w:rsidRPr="00200001" w:rsidRDefault="00200001" w:rsidP="00200001">
      <w:r w:rsidRPr="00200001">
        <w:t xml:space="preserve">    var </w:t>
      </w:r>
      <w:proofErr w:type="spellStart"/>
      <w:r w:rsidRPr="00200001">
        <w:t>c</w:t>
      </w:r>
      <w:r>
        <w:t>gpa</w:t>
      </w:r>
      <w:proofErr w:type="spellEnd"/>
      <w:r w:rsidRPr="00200001">
        <w:t xml:space="preserve"> = </w:t>
      </w:r>
      <w:proofErr w:type="spellStart"/>
      <w:r w:rsidRPr="00200001">
        <w:t>parseInt</w:t>
      </w:r>
      <w:proofErr w:type="spellEnd"/>
      <w:r w:rsidRPr="00200001">
        <w:t>(</w:t>
      </w:r>
      <w:proofErr w:type="spellStart"/>
      <w:r w:rsidRPr="00200001">
        <w:t>document.getElementById</w:t>
      </w:r>
      <w:proofErr w:type="spellEnd"/>
      <w:r w:rsidRPr="00200001">
        <w:t>('</w:t>
      </w:r>
      <w:proofErr w:type="spellStart"/>
      <w:r w:rsidRPr="00200001">
        <w:t>CoursesTaken</w:t>
      </w:r>
      <w:proofErr w:type="spellEnd"/>
      <w:r w:rsidRPr="00200001">
        <w:t>').value)</w:t>
      </w:r>
    </w:p>
    <w:p w14:paraId="6CB2E189" w14:textId="77777777" w:rsidR="00200001" w:rsidRPr="00200001" w:rsidRDefault="00200001" w:rsidP="00200001"/>
    <w:p w14:paraId="34E639A4" w14:textId="77777777" w:rsidR="00200001" w:rsidRPr="00200001" w:rsidRDefault="00200001" w:rsidP="00200001"/>
    <w:p w14:paraId="7F3E1334" w14:textId="7F6D6BFE" w:rsidR="00200001" w:rsidRPr="00200001" w:rsidRDefault="00200001" w:rsidP="00200001">
      <w:r w:rsidRPr="00200001">
        <w:t xml:space="preserve">    var </w:t>
      </w:r>
      <w:r>
        <w:t>credits completed</w:t>
      </w:r>
      <w:r w:rsidRPr="00200001">
        <w:t xml:space="preserve"> = </w:t>
      </w:r>
      <w:proofErr w:type="spellStart"/>
      <w:r w:rsidRPr="00200001">
        <w:t>parseInt</w:t>
      </w:r>
      <w:proofErr w:type="spellEnd"/>
      <w:r w:rsidRPr="00200001">
        <w:t>(</w:t>
      </w:r>
      <w:proofErr w:type="spellStart"/>
      <w:r w:rsidRPr="00200001">
        <w:t>document.getElementById</w:t>
      </w:r>
      <w:proofErr w:type="spellEnd"/>
      <w:r w:rsidRPr="00200001">
        <w:t xml:space="preserve">(' </w:t>
      </w:r>
      <w:proofErr w:type="spellStart"/>
      <w:r>
        <w:t>CreditsCompleted</w:t>
      </w:r>
      <w:proofErr w:type="spellEnd"/>
      <w:r w:rsidRPr="00200001">
        <w:t xml:space="preserve"> ').value)</w:t>
      </w:r>
    </w:p>
    <w:p w14:paraId="0B73AECD" w14:textId="77777777" w:rsidR="00200001" w:rsidRPr="00200001" w:rsidRDefault="00200001" w:rsidP="00200001"/>
    <w:p w14:paraId="21F7C667" w14:textId="77777777" w:rsidR="00200001" w:rsidRPr="00200001" w:rsidRDefault="00200001" w:rsidP="00200001">
      <w:r w:rsidRPr="00200001">
        <w:t>    var discount</w:t>
      </w:r>
    </w:p>
    <w:p w14:paraId="39831730" w14:textId="77777777" w:rsidR="00200001" w:rsidRPr="00200001" w:rsidRDefault="00200001" w:rsidP="00200001"/>
    <w:p w14:paraId="751D67FF" w14:textId="022A7F06" w:rsidR="00200001" w:rsidRPr="00200001" w:rsidRDefault="00200001" w:rsidP="00200001">
      <w:r w:rsidRPr="00200001">
        <w:t>    if (</w:t>
      </w:r>
      <w:proofErr w:type="spellStart"/>
      <w:r>
        <w:t>cgpa</w:t>
      </w:r>
      <w:proofErr w:type="spellEnd"/>
      <w:r w:rsidRPr="00200001">
        <w:t xml:space="preserve"> &gt; </w:t>
      </w:r>
      <w:r>
        <w:t>3.5</w:t>
      </w:r>
      <w:r w:rsidRPr="00200001">
        <w:t xml:space="preserve"> &amp;&amp; </w:t>
      </w:r>
      <w:r>
        <w:t>credits completed</w:t>
      </w:r>
      <w:r w:rsidRPr="00200001">
        <w:t xml:space="preserve"> &gt; 5</w:t>
      </w:r>
      <w:r>
        <w:t>0</w:t>
      </w:r>
      <w:r w:rsidRPr="00200001">
        <w:t>) {</w:t>
      </w:r>
    </w:p>
    <w:p w14:paraId="042BA07F" w14:textId="77777777" w:rsidR="00200001" w:rsidRPr="00200001" w:rsidRDefault="00200001" w:rsidP="00200001"/>
    <w:p w14:paraId="18B8C92F" w14:textId="6AF9F50A" w:rsidR="00200001" w:rsidRPr="00200001" w:rsidRDefault="00200001" w:rsidP="00200001">
      <w:r w:rsidRPr="00200001">
        <w:t xml:space="preserve">        discount = </w:t>
      </w:r>
      <w:r>
        <w:t>200</w:t>
      </w:r>
    </w:p>
    <w:p w14:paraId="040AC786" w14:textId="77777777" w:rsidR="00200001" w:rsidRPr="00200001" w:rsidRDefault="00200001" w:rsidP="00200001"/>
    <w:p w14:paraId="2C95230B" w14:textId="77777777" w:rsidR="00200001" w:rsidRPr="00200001" w:rsidRDefault="00200001" w:rsidP="00200001">
      <w:r w:rsidRPr="00200001">
        <w:t>    }</w:t>
      </w:r>
    </w:p>
    <w:p w14:paraId="706E1BC9" w14:textId="77777777" w:rsidR="00200001" w:rsidRPr="00200001" w:rsidRDefault="00200001" w:rsidP="00200001"/>
    <w:p w14:paraId="4B2CD01A" w14:textId="422AD679" w:rsidR="00200001" w:rsidRPr="00200001" w:rsidRDefault="00200001" w:rsidP="00200001">
      <w:r w:rsidRPr="00200001">
        <w:t>    else if (</w:t>
      </w:r>
      <w:proofErr w:type="spellStart"/>
      <w:r>
        <w:t>cgpa</w:t>
      </w:r>
      <w:proofErr w:type="spellEnd"/>
      <w:r w:rsidRPr="00200001">
        <w:t xml:space="preserve"> &gt; </w:t>
      </w:r>
      <w:r>
        <w:t>3.2</w:t>
      </w:r>
      <w:r w:rsidRPr="00200001">
        <w:t xml:space="preserve"> &amp;&amp; </w:t>
      </w:r>
      <w:r>
        <w:t>credits completed</w:t>
      </w:r>
      <w:r w:rsidRPr="00200001">
        <w:t xml:space="preserve"> &gt; </w:t>
      </w:r>
      <w:r>
        <w:t>40</w:t>
      </w:r>
      <w:r w:rsidRPr="00200001">
        <w:t>) {</w:t>
      </w:r>
    </w:p>
    <w:p w14:paraId="11384672" w14:textId="77777777" w:rsidR="00200001" w:rsidRPr="00200001" w:rsidRDefault="00200001" w:rsidP="00200001"/>
    <w:p w14:paraId="36F34474" w14:textId="2D43ABC2" w:rsidR="00200001" w:rsidRPr="00200001" w:rsidRDefault="00200001" w:rsidP="00200001">
      <w:r w:rsidRPr="00200001">
        <w:t xml:space="preserve">        discount = </w:t>
      </w:r>
      <w:r>
        <w:t>150</w:t>
      </w:r>
    </w:p>
    <w:p w14:paraId="2D95E318" w14:textId="77777777" w:rsidR="00200001" w:rsidRPr="00200001" w:rsidRDefault="00200001" w:rsidP="00200001"/>
    <w:p w14:paraId="6A35D819" w14:textId="77777777" w:rsidR="00200001" w:rsidRPr="00200001" w:rsidRDefault="00200001" w:rsidP="00200001">
      <w:r w:rsidRPr="00200001">
        <w:t>    }</w:t>
      </w:r>
    </w:p>
    <w:p w14:paraId="2EB022C1" w14:textId="77777777" w:rsidR="00200001" w:rsidRPr="00200001" w:rsidRDefault="00200001" w:rsidP="00200001"/>
    <w:p w14:paraId="363220A1" w14:textId="07633B0D" w:rsidR="00200001" w:rsidRPr="00200001" w:rsidRDefault="00200001" w:rsidP="00200001">
      <w:r w:rsidRPr="00200001">
        <w:t xml:space="preserve">    else if </w:t>
      </w:r>
      <w:proofErr w:type="spellStart"/>
      <w:r>
        <w:t>cgpa</w:t>
      </w:r>
      <w:proofErr w:type="spellEnd"/>
      <w:r w:rsidRPr="00200001">
        <w:t xml:space="preserve"> &gt; </w:t>
      </w:r>
      <w:r>
        <w:t>3</w:t>
      </w:r>
      <w:r w:rsidRPr="00200001">
        <w:t xml:space="preserve"> &amp;&amp; </w:t>
      </w:r>
      <w:r>
        <w:t>credits completed</w:t>
      </w:r>
      <w:r w:rsidRPr="00200001">
        <w:t xml:space="preserve"> &gt; </w:t>
      </w:r>
      <w:r w:rsidR="008C446E">
        <w:t>2</w:t>
      </w:r>
      <w:r w:rsidRPr="00200001">
        <w:t>5) {</w:t>
      </w:r>
    </w:p>
    <w:p w14:paraId="3C1A8426" w14:textId="77777777" w:rsidR="00200001" w:rsidRPr="00200001" w:rsidRDefault="00200001" w:rsidP="00200001"/>
    <w:p w14:paraId="604C8077" w14:textId="44633386" w:rsidR="00200001" w:rsidRPr="00200001" w:rsidRDefault="00200001" w:rsidP="00200001">
      <w:r w:rsidRPr="00200001">
        <w:t xml:space="preserve">        discount = </w:t>
      </w:r>
      <w:r w:rsidR="008C446E">
        <w:t>100</w:t>
      </w:r>
    </w:p>
    <w:p w14:paraId="71E94D30" w14:textId="77777777" w:rsidR="00200001" w:rsidRPr="00200001" w:rsidRDefault="00200001" w:rsidP="00200001"/>
    <w:p w14:paraId="1E432339" w14:textId="77777777" w:rsidR="00200001" w:rsidRPr="00200001" w:rsidRDefault="00200001" w:rsidP="00200001">
      <w:r w:rsidRPr="00200001">
        <w:t>    }</w:t>
      </w:r>
    </w:p>
    <w:p w14:paraId="10AB140E" w14:textId="77777777" w:rsidR="00200001" w:rsidRPr="00200001" w:rsidRDefault="00200001" w:rsidP="00200001"/>
    <w:p w14:paraId="0E2D2878" w14:textId="77777777" w:rsidR="00200001" w:rsidRPr="00200001" w:rsidRDefault="00200001" w:rsidP="00200001">
      <w:r w:rsidRPr="00200001">
        <w:t>    else {</w:t>
      </w:r>
    </w:p>
    <w:p w14:paraId="75762CBA" w14:textId="77777777" w:rsidR="00200001" w:rsidRPr="00200001" w:rsidRDefault="00200001" w:rsidP="00200001"/>
    <w:p w14:paraId="519ED10F" w14:textId="77777777" w:rsidR="00200001" w:rsidRPr="00200001" w:rsidRDefault="00200001" w:rsidP="00200001">
      <w:r w:rsidRPr="00200001">
        <w:t>        discount = 0</w:t>
      </w:r>
    </w:p>
    <w:p w14:paraId="54C6FF18" w14:textId="77777777" w:rsidR="00200001" w:rsidRPr="00200001" w:rsidRDefault="00200001" w:rsidP="00200001"/>
    <w:p w14:paraId="713522F8" w14:textId="77777777" w:rsidR="00200001" w:rsidRPr="00200001" w:rsidRDefault="00200001" w:rsidP="00200001">
      <w:r w:rsidRPr="00200001">
        <w:t>    }</w:t>
      </w:r>
    </w:p>
    <w:p w14:paraId="1E8B6979" w14:textId="77777777" w:rsidR="00200001" w:rsidRPr="00200001" w:rsidRDefault="00200001" w:rsidP="00200001"/>
    <w:p w14:paraId="4C4A538F" w14:textId="77777777" w:rsidR="00200001" w:rsidRPr="00200001" w:rsidRDefault="00200001" w:rsidP="00200001"/>
    <w:p w14:paraId="5A747262" w14:textId="2C09C52C" w:rsidR="00200001" w:rsidRPr="00200001" w:rsidRDefault="00200001" w:rsidP="00200001">
      <w:r w:rsidRPr="00200001">
        <w:t xml:space="preserve">    </w:t>
      </w:r>
      <w:proofErr w:type="spellStart"/>
      <w:r w:rsidRPr="00200001">
        <w:t>document.getElementById</w:t>
      </w:r>
      <w:proofErr w:type="spellEnd"/>
      <w:r w:rsidRPr="00200001">
        <w:t>('show').</w:t>
      </w:r>
      <w:proofErr w:type="spellStart"/>
      <w:r w:rsidRPr="00200001">
        <w:t>innerText</w:t>
      </w:r>
      <w:proofErr w:type="spellEnd"/>
      <w:r w:rsidRPr="00200001">
        <w:t xml:space="preserve"> = "total payable </w:t>
      </w:r>
      <w:proofErr w:type="spellStart"/>
      <w:r w:rsidRPr="00200001">
        <w:t>tution</w:t>
      </w:r>
      <w:proofErr w:type="spellEnd"/>
      <w:r w:rsidRPr="00200001">
        <w:t xml:space="preserve"> fees: " + name </w:t>
      </w:r>
    </w:p>
    <w:p w14:paraId="405506D9" w14:textId="77777777" w:rsidR="00200001" w:rsidRPr="00200001" w:rsidRDefault="00200001" w:rsidP="00200001"/>
    <w:p w14:paraId="18F4863B" w14:textId="77777777" w:rsidR="00200001" w:rsidRPr="00200001" w:rsidRDefault="00200001" w:rsidP="00200001">
      <w:r w:rsidRPr="00200001">
        <w:t>}</w:t>
      </w:r>
    </w:p>
    <w:p w14:paraId="717B53B6" w14:textId="77777777" w:rsidR="009E75DA" w:rsidRPr="00200001" w:rsidRDefault="009E75DA" w:rsidP="009E75DA">
      <w:pPr>
        <w:rPr>
          <w:b/>
          <w:bCs/>
        </w:rPr>
      </w:pPr>
    </w:p>
    <w:p w14:paraId="23475BCA" w14:textId="227301B7" w:rsidR="009E75DA" w:rsidRPr="009E75DA" w:rsidRDefault="009E75DA" w:rsidP="009E75DA">
      <w:pPr>
        <w:rPr>
          <w:b/>
          <w:bCs/>
          <w:u w:val="single"/>
        </w:rPr>
      </w:pPr>
      <w:r w:rsidRPr="009E75DA">
        <w:rPr>
          <w:b/>
          <w:bCs/>
          <w:u w:val="single"/>
        </w:rPr>
        <w:t xml:space="preserve">Ans to the question no: </w:t>
      </w:r>
      <w:r>
        <w:rPr>
          <w:b/>
          <w:bCs/>
          <w:u w:val="single"/>
        </w:rPr>
        <w:t>3</w:t>
      </w:r>
    </w:p>
    <w:p w14:paraId="6E5DF9AD" w14:textId="29565EB0" w:rsidR="00200001" w:rsidRDefault="00200001" w:rsidP="005F5555">
      <w:pPr>
        <w:rPr>
          <w:b/>
          <w:bCs/>
        </w:rPr>
      </w:pPr>
    </w:p>
    <w:p w14:paraId="44EBB1E9" w14:textId="21150A38" w:rsidR="008C446E" w:rsidRDefault="008C446E" w:rsidP="005F5555">
      <w:pPr>
        <w:rPr>
          <w:b/>
          <w:bCs/>
        </w:rPr>
      </w:pPr>
    </w:p>
    <w:p w14:paraId="3F35C044" w14:textId="77777777" w:rsidR="008C446E" w:rsidRPr="008C446E" w:rsidRDefault="008C446E" w:rsidP="005F5555"/>
    <w:p w14:paraId="79AD6093" w14:textId="2A5165C5" w:rsidR="008C446E" w:rsidRPr="008C446E" w:rsidRDefault="008C446E" w:rsidP="008C446E">
      <w:r w:rsidRPr="008C446E">
        <w:t xml:space="preserve">function </w:t>
      </w:r>
      <w:proofErr w:type="spellStart"/>
      <w:r w:rsidRPr="008C446E">
        <w:t>showdetails</w:t>
      </w:r>
      <w:proofErr w:type="spellEnd"/>
      <w:r w:rsidRPr="008C446E">
        <w:t>() {</w:t>
      </w:r>
    </w:p>
    <w:p w14:paraId="0B5EDBC5" w14:textId="77777777" w:rsidR="008C446E" w:rsidRPr="008C446E" w:rsidRDefault="008C446E" w:rsidP="008C446E"/>
    <w:p w14:paraId="5121CB7D" w14:textId="77777777" w:rsidR="008C446E" w:rsidRPr="008C446E" w:rsidRDefault="008C446E" w:rsidP="008C446E">
      <w:r w:rsidRPr="008C446E">
        <w:t xml:space="preserve">    var courses = </w:t>
      </w:r>
      <w:proofErr w:type="spellStart"/>
      <w:r w:rsidRPr="008C446E">
        <w:t>parseInt</w:t>
      </w:r>
      <w:proofErr w:type="spellEnd"/>
      <w:r w:rsidRPr="008C446E">
        <w:t>(</w:t>
      </w:r>
      <w:proofErr w:type="spellStart"/>
      <w:r w:rsidRPr="008C446E">
        <w:t>document.getElementById</w:t>
      </w:r>
      <w:proofErr w:type="spellEnd"/>
      <w:r w:rsidRPr="008C446E">
        <w:t>('</w:t>
      </w:r>
      <w:proofErr w:type="spellStart"/>
      <w:r w:rsidRPr="008C446E">
        <w:t>CoursesTaken</w:t>
      </w:r>
      <w:proofErr w:type="spellEnd"/>
      <w:r w:rsidRPr="008C446E">
        <w:t>').value)</w:t>
      </w:r>
    </w:p>
    <w:p w14:paraId="188859B9" w14:textId="77777777" w:rsidR="008C446E" w:rsidRPr="008C446E" w:rsidRDefault="008C446E" w:rsidP="008C446E"/>
    <w:p w14:paraId="342BBFA7" w14:textId="573634EE" w:rsidR="008C446E" w:rsidRPr="008C446E" w:rsidRDefault="008C446E" w:rsidP="008C446E">
      <w:r w:rsidRPr="008C446E">
        <w:t xml:space="preserve">    var fees = </w:t>
      </w:r>
      <w:proofErr w:type="spellStart"/>
      <w:r w:rsidRPr="008C446E">
        <w:t>parseInt</w:t>
      </w:r>
      <w:proofErr w:type="spellEnd"/>
      <w:r w:rsidRPr="008C446E">
        <w:t>(</w:t>
      </w:r>
      <w:proofErr w:type="spellStart"/>
      <w:r w:rsidRPr="008C446E">
        <w:t>document.getElementById</w:t>
      </w:r>
      <w:proofErr w:type="spellEnd"/>
      <w:r w:rsidRPr="008C446E">
        <w:t>('</w:t>
      </w:r>
      <w:proofErr w:type="spellStart"/>
      <w:r w:rsidRPr="008C446E">
        <w:t>FeesPerCourse</w:t>
      </w:r>
      <w:proofErr w:type="spellEnd"/>
      <w:r w:rsidRPr="008C446E">
        <w:t>').value)</w:t>
      </w:r>
    </w:p>
    <w:p w14:paraId="0D6440E3" w14:textId="77777777" w:rsidR="008C446E" w:rsidRPr="008C446E" w:rsidRDefault="008C446E" w:rsidP="008C446E"/>
    <w:p w14:paraId="5A1A086C" w14:textId="77777777" w:rsidR="008C446E" w:rsidRPr="008C446E" w:rsidRDefault="008C446E" w:rsidP="008C446E">
      <w:r w:rsidRPr="008C446E">
        <w:t>    var total = courses * fees</w:t>
      </w:r>
    </w:p>
    <w:p w14:paraId="33C20DC6" w14:textId="77777777" w:rsidR="008C446E" w:rsidRPr="008C446E" w:rsidRDefault="008C446E" w:rsidP="008C446E">
      <w:r w:rsidRPr="008C446E">
        <w:t>    var discount</w:t>
      </w:r>
    </w:p>
    <w:p w14:paraId="3697260B" w14:textId="77777777" w:rsidR="008C446E" w:rsidRPr="008C446E" w:rsidRDefault="008C446E" w:rsidP="008C446E"/>
    <w:p w14:paraId="5F9B47EA" w14:textId="6C7DD662" w:rsidR="008C446E" w:rsidRPr="008C446E" w:rsidRDefault="008C446E" w:rsidP="008C446E">
      <w:r w:rsidRPr="008C446E">
        <w:t xml:space="preserve">    if (total &gt; </w:t>
      </w:r>
      <w:r>
        <w:t>6</w:t>
      </w:r>
      <w:r w:rsidRPr="008C446E">
        <w:t xml:space="preserve">0000 </w:t>
      </w:r>
      <w:r>
        <w:t>||</w:t>
      </w:r>
      <w:r w:rsidRPr="008C446E">
        <w:t xml:space="preserve"> </w:t>
      </w:r>
      <w:r w:rsidR="00BF63D6" w:rsidRPr="008C446E">
        <w:t>courses</w:t>
      </w:r>
      <w:r w:rsidRPr="008C446E">
        <w:t xml:space="preserve"> &gt; 5) {</w:t>
      </w:r>
    </w:p>
    <w:p w14:paraId="6322C6A1" w14:textId="77777777" w:rsidR="008C446E" w:rsidRPr="008C446E" w:rsidRDefault="008C446E" w:rsidP="008C446E"/>
    <w:p w14:paraId="482AFA89" w14:textId="77777777" w:rsidR="008C446E" w:rsidRPr="008C446E" w:rsidRDefault="008C446E" w:rsidP="008C446E">
      <w:r w:rsidRPr="008C446E">
        <w:t>        discount = (total * .20)</w:t>
      </w:r>
    </w:p>
    <w:p w14:paraId="33DA30C3" w14:textId="77777777" w:rsidR="008C446E" w:rsidRPr="008C446E" w:rsidRDefault="008C446E" w:rsidP="008C446E">
      <w:r w:rsidRPr="008C446E">
        <w:t>        library = discount + 1000</w:t>
      </w:r>
    </w:p>
    <w:p w14:paraId="548D7E42" w14:textId="77777777" w:rsidR="008C446E" w:rsidRPr="008C446E" w:rsidRDefault="008C446E" w:rsidP="008C446E">
      <w:r w:rsidRPr="008C446E">
        <w:t>    }</w:t>
      </w:r>
    </w:p>
    <w:p w14:paraId="53318683" w14:textId="77777777" w:rsidR="008C446E" w:rsidRPr="008C446E" w:rsidRDefault="008C446E" w:rsidP="008C446E"/>
    <w:p w14:paraId="2E0235F1" w14:textId="4E80FADB" w:rsidR="008C446E" w:rsidRPr="008C446E" w:rsidRDefault="008C446E" w:rsidP="008C446E">
      <w:r w:rsidRPr="008C446E">
        <w:t>    else if (total &gt; 5</w:t>
      </w:r>
      <w:r>
        <w:t>0</w:t>
      </w:r>
      <w:r w:rsidRPr="008C446E">
        <w:t xml:space="preserve">000 </w:t>
      </w:r>
      <w:r>
        <w:t>||</w:t>
      </w:r>
      <w:r w:rsidRPr="008C446E">
        <w:t xml:space="preserve"> </w:t>
      </w:r>
      <w:r w:rsidR="00BF63D6" w:rsidRPr="008C446E">
        <w:t>courses</w:t>
      </w:r>
      <w:r w:rsidRPr="008C446E">
        <w:t xml:space="preserve"> &gt; </w:t>
      </w:r>
      <w:r>
        <w:t>4</w:t>
      </w:r>
      <w:r w:rsidRPr="008C446E">
        <w:t>) {</w:t>
      </w:r>
    </w:p>
    <w:p w14:paraId="25DC3D0A" w14:textId="77777777" w:rsidR="008C446E" w:rsidRPr="008C446E" w:rsidRDefault="008C446E" w:rsidP="008C446E"/>
    <w:p w14:paraId="0D1E5DFC" w14:textId="7C614973" w:rsidR="008C446E" w:rsidRPr="008C446E" w:rsidRDefault="008C446E" w:rsidP="008C446E">
      <w:r w:rsidRPr="008C446E">
        <w:t>        discount = (total * .1</w:t>
      </w:r>
      <w:r>
        <w:t>5</w:t>
      </w:r>
      <w:r w:rsidRPr="008C446E">
        <w:t xml:space="preserve">) </w:t>
      </w:r>
    </w:p>
    <w:p w14:paraId="61084C9C" w14:textId="7D8B6E1A" w:rsidR="008C446E" w:rsidRPr="008C446E" w:rsidRDefault="008C446E" w:rsidP="008C446E">
      <w:r w:rsidRPr="008C446E">
        <w:t xml:space="preserve">        </w:t>
      </w:r>
      <w:r w:rsidR="00A97050" w:rsidRPr="008C446E">
        <w:t>library</w:t>
      </w:r>
      <w:r w:rsidRPr="008C446E">
        <w:t xml:space="preserve"> = discount + </w:t>
      </w:r>
      <w:r>
        <w:t>20</w:t>
      </w:r>
      <w:r w:rsidRPr="008C446E">
        <w:t>00</w:t>
      </w:r>
    </w:p>
    <w:p w14:paraId="166FE221" w14:textId="77777777" w:rsidR="008C446E" w:rsidRPr="008C446E" w:rsidRDefault="008C446E" w:rsidP="008C446E">
      <w:r w:rsidRPr="008C446E">
        <w:t>    }</w:t>
      </w:r>
    </w:p>
    <w:p w14:paraId="5D42BD37" w14:textId="77777777" w:rsidR="008C446E" w:rsidRPr="008C446E" w:rsidRDefault="008C446E" w:rsidP="008C446E"/>
    <w:p w14:paraId="6461CDC8" w14:textId="0B67D0E7" w:rsidR="008C446E" w:rsidRPr="008C446E" w:rsidRDefault="008C446E" w:rsidP="008C446E">
      <w:r w:rsidRPr="008C446E">
        <w:t xml:space="preserve">    else if (total &gt; 10000 </w:t>
      </w:r>
      <w:r w:rsidR="00BF63D6">
        <w:t>||</w:t>
      </w:r>
      <w:r w:rsidRPr="008C446E">
        <w:t xml:space="preserve"> </w:t>
      </w:r>
      <w:r w:rsidR="00BF63D6" w:rsidRPr="008C446E">
        <w:t xml:space="preserve">courses </w:t>
      </w:r>
      <w:r w:rsidRPr="008C446E">
        <w:t xml:space="preserve">&gt; </w:t>
      </w:r>
      <w:r w:rsidR="00BF63D6">
        <w:t>3</w:t>
      </w:r>
      <w:r w:rsidRPr="008C446E">
        <w:t>) {</w:t>
      </w:r>
    </w:p>
    <w:p w14:paraId="17205397" w14:textId="77777777" w:rsidR="008C446E" w:rsidRPr="008C446E" w:rsidRDefault="008C446E" w:rsidP="008C446E"/>
    <w:p w14:paraId="4E338AD7" w14:textId="35F322D5" w:rsidR="008C446E" w:rsidRPr="008C446E" w:rsidRDefault="008C446E" w:rsidP="008C446E">
      <w:r w:rsidRPr="008C446E">
        <w:t>        discount = (total * .</w:t>
      </w:r>
      <w:r w:rsidR="00BF63D6">
        <w:t>10</w:t>
      </w:r>
      <w:r w:rsidRPr="008C446E">
        <w:t xml:space="preserve">) </w:t>
      </w:r>
    </w:p>
    <w:p w14:paraId="2A6242C8" w14:textId="4DCCB2DF" w:rsidR="008C446E" w:rsidRPr="008C446E" w:rsidRDefault="008C446E" w:rsidP="008C446E">
      <w:r w:rsidRPr="008C446E">
        <w:t xml:space="preserve">        </w:t>
      </w:r>
      <w:r w:rsidR="00A97050" w:rsidRPr="008C446E">
        <w:t>library</w:t>
      </w:r>
      <w:r w:rsidRPr="008C446E">
        <w:t xml:space="preserve"> =discount + </w:t>
      </w:r>
      <w:r>
        <w:t>30</w:t>
      </w:r>
      <w:r w:rsidRPr="008C446E">
        <w:t>00</w:t>
      </w:r>
    </w:p>
    <w:p w14:paraId="16A8C2FB" w14:textId="77777777" w:rsidR="008C446E" w:rsidRPr="008C446E" w:rsidRDefault="008C446E" w:rsidP="008C446E">
      <w:r w:rsidRPr="008C446E">
        <w:t>    }</w:t>
      </w:r>
    </w:p>
    <w:p w14:paraId="634CE63B" w14:textId="77777777" w:rsidR="008C446E" w:rsidRPr="008C446E" w:rsidRDefault="008C446E" w:rsidP="008C446E"/>
    <w:p w14:paraId="1829577A" w14:textId="77777777" w:rsidR="008C446E" w:rsidRPr="008C446E" w:rsidRDefault="008C446E" w:rsidP="008C446E">
      <w:r w:rsidRPr="008C446E">
        <w:t>    else {</w:t>
      </w:r>
    </w:p>
    <w:p w14:paraId="050DA855" w14:textId="77777777" w:rsidR="008C446E" w:rsidRPr="008C446E" w:rsidRDefault="008C446E" w:rsidP="008C446E"/>
    <w:p w14:paraId="77FF8384" w14:textId="78A7CC91" w:rsidR="008C446E" w:rsidRPr="008C446E" w:rsidRDefault="008C446E" w:rsidP="008C446E">
      <w:r w:rsidRPr="008C446E">
        <w:t xml:space="preserve">        discount = </w:t>
      </w:r>
      <w:r w:rsidR="00BF63D6">
        <w:t xml:space="preserve">.05 </w:t>
      </w:r>
    </w:p>
    <w:p w14:paraId="12551382" w14:textId="1F3FD7E4" w:rsidR="00BF63D6" w:rsidRPr="008C446E" w:rsidRDefault="00BF63D6" w:rsidP="00BF63D6">
      <w:r w:rsidRPr="008C446E">
        <w:t xml:space="preserve">        library =discount + </w:t>
      </w:r>
      <w:r>
        <w:t>40</w:t>
      </w:r>
      <w:r w:rsidRPr="008C446E">
        <w:t>00</w:t>
      </w:r>
    </w:p>
    <w:p w14:paraId="20655977" w14:textId="77777777" w:rsidR="008C446E" w:rsidRPr="008C446E" w:rsidRDefault="008C446E" w:rsidP="008C446E"/>
    <w:p w14:paraId="6B25DD1B" w14:textId="77777777" w:rsidR="008C446E" w:rsidRPr="008C446E" w:rsidRDefault="008C446E" w:rsidP="008C446E">
      <w:r w:rsidRPr="008C446E">
        <w:t>    }</w:t>
      </w:r>
    </w:p>
    <w:p w14:paraId="26A03B76" w14:textId="77777777" w:rsidR="008C446E" w:rsidRPr="008C446E" w:rsidRDefault="008C446E" w:rsidP="008C446E"/>
    <w:p w14:paraId="6C15F202" w14:textId="77777777" w:rsidR="008C446E" w:rsidRPr="008C446E" w:rsidRDefault="008C446E" w:rsidP="008C446E">
      <w:r w:rsidRPr="008C446E">
        <w:t>    var payable = total - discount</w:t>
      </w:r>
    </w:p>
    <w:p w14:paraId="20F23642" w14:textId="77777777" w:rsidR="008C446E" w:rsidRPr="008C446E" w:rsidRDefault="008C446E" w:rsidP="008C446E"/>
    <w:p w14:paraId="07183B73" w14:textId="797DD984" w:rsidR="008C446E" w:rsidRPr="008C446E" w:rsidRDefault="008C446E" w:rsidP="008C446E">
      <w:r w:rsidRPr="008C446E">
        <w:t xml:space="preserve">    </w:t>
      </w:r>
      <w:proofErr w:type="spellStart"/>
      <w:r w:rsidRPr="008C446E">
        <w:t>document.getElementById</w:t>
      </w:r>
      <w:proofErr w:type="spellEnd"/>
      <w:r w:rsidRPr="008C446E">
        <w:t>('show').</w:t>
      </w:r>
      <w:proofErr w:type="spellStart"/>
      <w:r w:rsidRPr="008C446E">
        <w:t>innerText</w:t>
      </w:r>
      <w:proofErr w:type="spellEnd"/>
      <w:r w:rsidRPr="008C446E">
        <w:t xml:space="preserve"> = "total payable </w:t>
      </w:r>
      <w:proofErr w:type="spellStart"/>
      <w:r w:rsidRPr="008C446E">
        <w:t>tution</w:t>
      </w:r>
      <w:proofErr w:type="spellEnd"/>
      <w:r w:rsidRPr="008C446E">
        <w:t xml:space="preserve"> fees: " + name </w:t>
      </w:r>
    </w:p>
    <w:p w14:paraId="47AD6A77" w14:textId="77777777" w:rsidR="008C446E" w:rsidRPr="008C446E" w:rsidRDefault="008C446E" w:rsidP="008C446E"/>
    <w:p w14:paraId="62DA4034" w14:textId="77777777" w:rsidR="008C446E" w:rsidRPr="008C446E" w:rsidRDefault="008C446E" w:rsidP="008C446E">
      <w:r w:rsidRPr="008C446E">
        <w:t>}</w:t>
      </w:r>
    </w:p>
    <w:p w14:paraId="0D777010" w14:textId="77777777" w:rsidR="00200001" w:rsidRPr="00200001" w:rsidRDefault="00200001" w:rsidP="005F5555"/>
    <w:p w14:paraId="617E5DAA" w14:textId="77777777" w:rsidR="00200001" w:rsidRDefault="00200001" w:rsidP="005F5555"/>
    <w:sectPr w:rsidR="002000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MTYxtzA1Mze1tLBQ0lEKTi0uzszPAykwqgUAMQGVoywAAAA="/>
  </w:docVars>
  <w:rsids>
    <w:rsidRoot w:val="00DE3888"/>
    <w:rsid w:val="00200001"/>
    <w:rsid w:val="003A378B"/>
    <w:rsid w:val="00540A0E"/>
    <w:rsid w:val="005F5555"/>
    <w:rsid w:val="00695510"/>
    <w:rsid w:val="007F0269"/>
    <w:rsid w:val="008378B7"/>
    <w:rsid w:val="008C446E"/>
    <w:rsid w:val="00911923"/>
    <w:rsid w:val="009E75DA"/>
    <w:rsid w:val="00A97050"/>
    <w:rsid w:val="00BF63D6"/>
    <w:rsid w:val="00DA63EA"/>
    <w:rsid w:val="00DE3888"/>
    <w:rsid w:val="00E14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5A781"/>
  <w15:chartTrackingRefBased/>
  <w15:docId w15:val="{3B24F8E7-8AFA-4084-9986-F40B9381E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6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6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9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7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2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15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1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17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6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96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6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2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5</TotalTime>
  <Pages>6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k rohan</dc:creator>
  <cp:keywords/>
  <dc:description/>
  <cp:lastModifiedBy>rk rohan</cp:lastModifiedBy>
  <cp:revision>6</cp:revision>
  <dcterms:created xsi:type="dcterms:W3CDTF">2022-07-22T06:04:00Z</dcterms:created>
  <dcterms:modified xsi:type="dcterms:W3CDTF">2022-07-24T05:30:00Z</dcterms:modified>
</cp:coreProperties>
</file>